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591E" w:rsidRDefault="002D056A" w:rsidP="001E4906">
      <w:pPr>
        <w:pStyle w:val="Heading1"/>
      </w:pPr>
      <w:r w:rsidRPr="002422C8">
        <w:rPr>
          <w:lang w:val="en-CA"/>
        </w:rPr>
        <w:fldChar w:fldCharType="begin"/>
      </w:r>
      <w:r w:rsidRPr="002422C8">
        <w:rPr>
          <w:lang w:val="en-CA"/>
        </w:rPr>
        <w:instrText xml:space="preserve"> SEQ CHAPTER \h \r 1</w:instrText>
      </w:r>
      <w:r w:rsidRPr="002422C8">
        <w:rPr>
          <w:lang w:val="en-CA"/>
        </w:rPr>
        <w:fldChar w:fldCharType="end"/>
      </w:r>
      <w:r w:rsidR="00E36967" w:rsidRPr="002422C8">
        <w:t>20</w:t>
      </w:r>
      <w:r w:rsidR="00433F2B" w:rsidRPr="002422C8">
        <w:t>1</w:t>
      </w:r>
      <w:r w:rsidR="002A6BED">
        <w:t>8</w:t>
      </w:r>
      <w:r w:rsidRPr="002422C8">
        <w:t>-</w:t>
      </w:r>
      <w:r w:rsidR="00E36967" w:rsidRPr="002422C8">
        <w:t>1</w:t>
      </w:r>
      <w:r w:rsidR="002A6BED">
        <w:t>9</w:t>
      </w:r>
      <w:r w:rsidRPr="002422C8">
        <w:t xml:space="preserve"> </w:t>
      </w:r>
      <w:r w:rsidR="002A6BED">
        <w:t xml:space="preserve">MOUNT MICHAEL MASTER </w:t>
      </w:r>
      <w:r w:rsidRPr="002422C8">
        <w:t>TEACHER SCHEDULE</w:t>
      </w:r>
    </w:p>
    <w:p w:rsidR="003C298B" w:rsidRDefault="003C298B">
      <w:pPr>
        <w:widowControl/>
        <w:spacing w:line="194" w:lineRule="auto"/>
        <w:rPr>
          <w:b/>
          <w:sz w:val="18"/>
        </w:rPr>
      </w:pPr>
    </w:p>
    <w:tbl>
      <w:tblPr>
        <w:tblW w:w="15562" w:type="dxa"/>
        <w:tblLayout w:type="fixed"/>
        <w:tblCellMar>
          <w:left w:w="93" w:type="dxa"/>
          <w:right w:w="93" w:type="dxa"/>
        </w:tblCellMar>
        <w:tblLook w:val="0000" w:firstRow="0" w:lastRow="0" w:firstColumn="0" w:lastColumn="0" w:noHBand="0" w:noVBand="0"/>
      </w:tblPr>
      <w:tblGrid>
        <w:gridCol w:w="1334"/>
        <w:gridCol w:w="1176"/>
        <w:gridCol w:w="1201"/>
        <w:gridCol w:w="1418"/>
        <w:gridCol w:w="1391"/>
        <w:gridCol w:w="1338"/>
        <w:gridCol w:w="1579"/>
        <w:gridCol w:w="1560"/>
        <w:gridCol w:w="1415"/>
        <w:gridCol w:w="1530"/>
        <w:gridCol w:w="1620"/>
      </w:tblGrid>
      <w:tr w:rsidR="001A247C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INSTRUCTOR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1</w:t>
            </w:r>
          </w:p>
          <w:p w:rsidR="001A247C" w:rsidRPr="00A723E5" w:rsidRDefault="001A247C" w:rsidP="00B6579B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7:55 – 8:</w:t>
            </w:r>
            <w:r>
              <w:rPr>
                <w:b/>
                <w:sz w:val="16"/>
                <w:szCs w:val="16"/>
              </w:rPr>
              <w:t>38</w:t>
            </w:r>
          </w:p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 w:rsidP="00F441A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2</w:t>
            </w:r>
          </w:p>
          <w:p w:rsidR="001A247C" w:rsidRPr="00A723E5" w:rsidRDefault="001A247C" w:rsidP="00F54F48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8:4</w:t>
            </w:r>
            <w:r>
              <w:rPr>
                <w:b/>
                <w:sz w:val="16"/>
                <w:szCs w:val="16"/>
              </w:rPr>
              <w:t>2</w:t>
            </w:r>
            <w:r w:rsidRPr="00A723E5">
              <w:rPr>
                <w:b/>
                <w:sz w:val="16"/>
                <w:szCs w:val="16"/>
              </w:rPr>
              <w:t>-9:</w:t>
            </w:r>
            <w:r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 w:rsidP="00F441A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3</w:t>
            </w:r>
          </w:p>
          <w:p w:rsidR="001A247C" w:rsidRPr="00A723E5" w:rsidRDefault="001A247C" w:rsidP="00F441A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:29</w:t>
            </w:r>
            <w:r w:rsidRPr="00A723E5">
              <w:rPr>
                <w:b/>
                <w:sz w:val="16"/>
                <w:szCs w:val="16"/>
              </w:rPr>
              <w:t>-10:</w:t>
            </w:r>
            <w:r>
              <w:rPr>
                <w:b/>
                <w:sz w:val="16"/>
                <w:szCs w:val="16"/>
              </w:rPr>
              <w:t>12</w:t>
            </w:r>
          </w:p>
          <w:p w:rsidR="001A247C" w:rsidRPr="00A723E5" w:rsidRDefault="001A247C" w:rsidP="00F441A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4</w:t>
            </w:r>
          </w:p>
          <w:p w:rsidR="001A247C" w:rsidRPr="00A723E5" w:rsidRDefault="001A247C" w:rsidP="00F54F48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10:</w:t>
            </w:r>
            <w:r>
              <w:rPr>
                <w:b/>
                <w:sz w:val="16"/>
                <w:szCs w:val="16"/>
              </w:rPr>
              <w:t>16</w:t>
            </w:r>
            <w:r w:rsidRPr="00A723E5">
              <w:rPr>
                <w:b/>
                <w:sz w:val="16"/>
                <w:szCs w:val="16"/>
              </w:rPr>
              <w:t>-10:</w:t>
            </w:r>
            <w:r>
              <w:rPr>
                <w:b/>
                <w:sz w:val="16"/>
                <w:szCs w:val="16"/>
              </w:rPr>
              <w:t>59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5</w:t>
            </w:r>
          </w:p>
          <w:p w:rsidR="001A247C" w:rsidRPr="00A723E5" w:rsidRDefault="001A247C" w:rsidP="00F54F48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1</w:t>
            </w:r>
            <w:r>
              <w:rPr>
                <w:b/>
                <w:sz w:val="16"/>
                <w:szCs w:val="16"/>
              </w:rPr>
              <w:t>1</w:t>
            </w:r>
            <w:r w:rsidRPr="00A723E5">
              <w:rPr>
                <w:b/>
                <w:sz w:val="16"/>
                <w:szCs w:val="16"/>
              </w:rPr>
              <w:t>:</w:t>
            </w:r>
            <w:r>
              <w:rPr>
                <w:b/>
                <w:sz w:val="16"/>
                <w:szCs w:val="16"/>
              </w:rPr>
              <w:t>03</w:t>
            </w:r>
            <w:r w:rsidRPr="00A723E5">
              <w:rPr>
                <w:b/>
                <w:sz w:val="16"/>
                <w:szCs w:val="16"/>
              </w:rPr>
              <w:t>-11:</w:t>
            </w:r>
            <w:r>
              <w:rPr>
                <w:b/>
                <w:sz w:val="16"/>
                <w:szCs w:val="16"/>
              </w:rPr>
              <w:t>46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6</w:t>
            </w:r>
          </w:p>
          <w:p w:rsidR="001A247C" w:rsidRPr="00A723E5" w:rsidRDefault="001A247C" w:rsidP="00E60912">
            <w:pPr>
              <w:widowControl/>
              <w:tabs>
                <w:tab w:val="left" w:pos="0"/>
                <w:tab w:val="left" w:pos="450"/>
                <w:tab w:val="left" w:pos="720"/>
                <w:tab w:val="left" w:pos="134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I-11:</w:t>
            </w:r>
            <w:r>
              <w:rPr>
                <w:b/>
                <w:sz w:val="16"/>
                <w:szCs w:val="16"/>
              </w:rPr>
              <w:t>50</w:t>
            </w:r>
            <w:r w:rsidRPr="00A723E5">
              <w:rPr>
                <w:b/>
                <w:sz w:val="16"/>
                <w:szCs w:val="16"/>
              </w:rPr>
              <w:t>-12:</w:t>
            </w:r>
            <w:r>
              <w:rPr>
                <w:b/>
                <w:sz w:val="16"/>
                <w:szCs w:val="16"/>
              </w:rPr>
              <w:t>33</w:t>
            </w:r>
          </w:p>
          <w:p w:rsidR="001A247C" w:rsidRPr="00A723E5" w:rsidRDefault="001A247C" w:rsidP="008B0489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I - 12</w:t>
            </w:r>
            <w:r w:rsidRPr="00A723E5">
              <w:rPr>
                <w:b/>
                <w:sz w:val="16"/>
                <w:szCs w:val="16"/>
              </w:rPr>
              <w:t>:</w:t>
            </w:r>
            <w:r>
              <w:rPr>
                <w:b/>
                <w:sz w:val="16"/>
                <w:szCs w:val="16"/>
              </w:rPr>
              <w:t>20</w:t>
            </w:r>
            <w:r w:rsidRPr="00A723E5">
              <w:rPr>
                <w:b/>
                <w:sz w:val="16"/>
                <w:szCs w:val="16"/>
              </w:rPr>
              <w:t>-1:</w:t>
            </w:r>
            <w:r>
              <w:rPr>
                <w:b/>
                <w:sz w:val="16"/>
                <w:szCs w:val="16"/>
              </w:rPr>
              <w:t>03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7</w:t>
            </w:r>
          </w:p>
          <w:p w:rsidR="001A247C" w:rsidRPr="00A723E5" w:rsidRDefault="001A247C" w:rsidP="001F241F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1:</w:t>
            </w:r>
            <w:r>
              <w:rPr>
                <w:b/>
                <w:sz w:val="16"/>
                <w:szCs w:val="16"/>
              </w:rPr>
              <w:t>07 -1:50</w:t>
            </w:r>
            <w:r w:rsidRPr="00A723E5">
              <w:rPr>
                <w:b/>
                <w:sz w:val="16"/>
                <w:szCs w:val="16"/>
              </w:rPr>
              <w:t xml:space="preserve">  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8</w:t>
            </w:r>
          </w:p>
          <w:p w:rsidR="001A247C" w:rsidRPr="00A723E5" w:rsidRDefault="001A247C" w:rsidP="001F241F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1:</w:t>
            </w:r>
            <w:r>
              <w:rPr>
                <w:b/>
                <w:sz w:val="16"/>
                <w:szCs w:val="16"/>
              </w:rPr>
              <w:t>54</w:t>
            </w:r>
            <w:r w:rsidRPr="00A723E5">
              <w:rPr>
                <w:b/>
                <w:sz w:val="16"/>
                <w:szCs w:val="16"/>
              </w:rPr>
              <w:t xml:space="preserve"> -2:3</w:t>
            </w:r>
            <w:r>
              <w:rPr>
                <w:b/>
                <w:sz w:val="16"/>
                <w:szCs w:val="16"/>
              </w:rPr>
              <w:t>7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9</w:t>
            </w:r>
          </w:p>
          <w:p w:rsidR="001A247C" w:rsidRPr="00A723E5" w:rsidRDefault="001A247C" w:rsidP="001F241F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:41</w:t>
            </w:r>
            <w:r w:rsidRPr="00A723E5">
              <w:rPr>
                <w:b/>
                <w:sz w:val="16"/>
                <w:szCs w:val="16"/>
              </w:rPr>
              <w:t xml:space="preserve"> - 3:</w:t>
            </w:r>
            <w:r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A247C" w:rsidRPr="00A723E5" w:rsidRDefault="001A247C" w:rsidP="001A247C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chool Duties</w:t>
            </w:r>
          </w:p>
        </w:tc>
      </w:tr>
      <w:tr w:rsidR="00862180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Pr="00A723E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August, Bro. 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Pr="00A723E5" w:rsidRDefault="00862180" w:rsidP="00FE064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Default="00862180" w:rsidP="00045453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V</w:t>
            </w:r>
          </w:p>
          <w:p w:rsidR="00862180" w:rsidRDefault="00862180" w:rsidP="00045453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862180" w:rsidRDefault="00862180" w:rsidP="00045453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 </w:t>
            </w:r>
            <w:r w:rsidR="00DC4F02">
              <w:rPr>
                <w:sz w:val="16"/>
                <w:szCs w:val="16"/>
              </w:rPr>
              <w:t>S</w:t>
            </w:r>
            <w:r w:rsidR="006E4EA1">
              <w:rPr>
                <w:sz w:val="16"/>
                <w:szCs w:val="16"/>
              </w:rPr>
              <w:t>106</w:t>
            </w:r>
          </w:p>
          <w:p w:rsidR="00862180" w:rsidRPr="00A723E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V</w:t>
            </w:r>
          </w:p>
          <w:p w:rsidR="00862180" w:rsidRDefault="00862180" w:rsidP="00045453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862180" w:rsidRDefault="00862180" w:rsidP="00045453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</w:t>
            </w:r>
            <w:r w:rsidR="00DC4F02">
              <w:rPr>
                <w:sz w:val="16"/>
                <w:szCs w:val="16"/>
              </w:rPr>
              <w:t>S</w:t>
            </w:r>
            <w:r w:rsidR="006E4EA1">
              <w:rPr>
                <w:sz w:val="16"/>
                <w:szCs w:val="16"/>
              </w:rPr>
              <w:t>106</w:t>
            </w:r>
          </w:p>
          <w:p w:rsidR="00862180" w:rsidRPr="00A723E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V</w:t>
            </w:r>
          </w:p>
          <w:p w:rsidR="00862180" w:rsidRDefault="00862180" w:rsidP="00045453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862180" w:rsidRDefault="00862180" w:rsidP="00045453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</w:t>
            </w:r>
            <w:r w:rsidR="00DC4F02">
              <w:rPr>
                <w:sz w:val="16"/>
                <w:szCs w:val="16"/>
              </w:rPr>
              <w:t>S</w:t>
            </w:r>
            <w:r w:rsidR="006E4EA1">
              <w:rPr>
                <w:sz w:val="16"/>
                <w:szCs w:val="16"/>
              </w:rPr>
              <w:t>106</w:t>
            </w:r>
          </w:p>
          <w:p w:rsidR="00862180" w:rsidRPr="00A723E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Default="00862180" w:rsidP="00862180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V</w:t>
            </w:r>
          </w:p>
          <w:p w:rsidR="00862180" w:rsidRDefault="00862180" w:rsidP="00862180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862180" w:rsidRPr="00A723E5" w:rsidRDefault="00862180" w:rsidP="00191C59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</w:t>
            </w:r>
            <w:r w:rsidR="00DC4F02">
              <w:rPr>
                <w:sz w:val="16"/>
                <w:szCs w:val="16"/>
              </w:rPr>
              <w:t>S</w:t>
            </w:r>
            <w:r w:rsidR="006E4EA1">
              <w:rPr>
                <w:sz w:val="16"/>
                <w:szCs w:val="16"/>
              </w:rPr>
              <w:t>106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Pr="001562A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  <w:highlight w:val="yellow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Pr="00A723E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Pr="00A723E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Pr="00A723E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862180" w:rsidRPr="00A723E5" w:rsidRDefault="00862180" w:rsidP="007678DA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7A7AA6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Default="00736308" w:rsidP="00636B4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radley, Andy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Pr="002951CD" w:rsidRDefault="007A7AA6" w:rsidP="00862180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Pr="002951CD" w:rsidRDefault="007A7AA6" w:rsidP="00862180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Pr="00A723E5" w:rsidRDefault="007A7AA6" w:rsidP="00636B4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Pr="00A723E5" w:rsidRDefault="007A7AA6" w:rsidP="00636B42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Default="007A7AA6" w:rsidP="00636B42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Pr="005E7E33" w:rsidRDefault="007A7AA6" w:rsidP="00636B4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Default="007A7AA6" w:rsidP="00196E97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Default="007A7AA6" w:rsidP="00AC5925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Pr="005E7E33" w:rsidRDefault="007A7AA6" w:rsidP="00636B4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A7AA6" w:rsidRDefault="007A7AA6" w:rsidP="00636B4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vanced Speech</w:t>
            </w:r>
          </w:p>
          <w:p w:rsidR="007A7AA6" w:rsidRDefault="007A7AA6" w:rsidP="00636B4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 – 6:30 p.m.</w:t>
            </w:r>
          </w:p>
          <w:p w:rsidR="007A7AA6" w:rsidRDefault="007A7AA6" w:rsidP="00636B4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 </w:t>
            </w:r>
            <w:r w:rsidR="00CB3C31">
              <w:rPr>
                <w:sz w:val="16"/>
                <w:szCs w:val="16"/>
              </w:rPr>
              <w:t>204</w:t>
            </w:r>
          </w:p>
        </w:tc>
      </w:tr>
      <w:tr w:rsidR="00F867E6" w:rsidRPr="00A723E5" w:rsidTr="00BF4A66">
        <w:trPr>
          <w:trHeight w:val="677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69375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693756">
              <w:rPr>
                <w:b/>
                <w:sz w:val="16"/>
                <w:szCs w:val="16"/>
              </w:rPr>
              <w:t>Campos, Rita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. Spanish II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203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. Spanish II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203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876648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8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. Spanish I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203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. Spanish I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203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. Spanish I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203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</w:tr>
      <w:tr w:rsidR="00F867E6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 xml:space="preserve">Carol Jean, Sr.  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9</w:t>
            </w:r>
          </w:p>
          <w:p w:rsidR="00F867E6" w:rsidRPr="005C6A00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  <w:highlight w:val="red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9</w:t>
            </w:r>
          </w:p>
          <w:p w:rsidR="00F867E6" w:rsidRPr="005C6A00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  <w:highlight w:val="red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9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9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acraments (S1) 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9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craments (S1)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9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craments (S2)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9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craments (S2)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: 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09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rriculum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ology Dept  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</w:t>
            </w:r>
          </w:p>
        </w:tc>
      </w:tr>
      <w:tr w:rsidR="00F867E6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Cormier, Dave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orld Religions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 (S1)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232BED">
              <w:rPr>
                <w:sz w:val="16"/>
                <w:szCs w:val="16"/>
              </w:rPr>
              <w:t>207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5E7E33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5E7E33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on Aca </w:t>
            </w:r>
            <w:proofErr w:type="spellStart"/>
            <w:r>
              <w:rPr>
                <w:sz w:val="16"/>
                <w:szCs w:val="16"/>
              </w:rPr>
              <w:t>Deca</w:t>
            </w:r>
            <w:proofErr w:type="spellEnd"/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5E7E33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232BED">
              <w:rPr>
                <w:sz w:val="16"/>
                <w:szCs w:val="16"/>
              </w:rPr>
              <w:t>207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5E7E33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5E7E33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an of Students</w:t>
            </w:r>
          </w:p>
        </w:tc>
      </w:tr>
      <w:tr w:rsidR="00F867E6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rnkovich, Randy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ology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2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ology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2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ology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2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ology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2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atomy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2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Biology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2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Biology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b – R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2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ind w:right="-34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cience Dept. 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ind w:right="-34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ind w:right="-347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st. FB Coach</w:t>
            </w:r>
          </w:p>
        </w:tc>
      </w:tr>
      <w:tr w:rsidR="00F867E6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 xml:space="preserve">Dan Fr. 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t I</w:t>
            </w:r>
            <w:r w:rsidR="00232BED">
              <w:rPr>
                <w:sz w:val="16"/>
                <w:szCs w:val="16"/>
              </w:rPr>
              <w:t>I/III</w:t>
            </w:r>
          </w:p>
          <w:p w:rsidR="00F867E6" w:rsidRDefault="00232BED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</w:t>
            </w:r>
            <w:r w:rsidR="00F867E6">
              <w:rPr>
                <w:sz w:val="16"/>
                <w:szCs w:val="16"/>
              </w:rPr>
              <w:t>/</w:t>
            </w:r>
            <w:r>
              <w:rPr>
                <w:sz w:val="16"/>
                <w:szCs w:val="16"/>
              </w:rPr>
              <w:t>MW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106</w:t>
            </w:r>
          </w:p>
          <w:p w:rsidR="00F867E6" w:rsidRPr="00F77AF9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F77AF9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rt </w:t>
            </w:r>
            <w:r w:rsidR="00232BED">
              <w:rPr>
                <w:sz w:val="16"/>
                <w:szCs w:val="16"/>
              </w:rPr>
              <w:t>II/</w:t>
            </w:r>
            <w:r>
              <w:rPr>
                <w:sz w:val="16"/>
                <w:szCs w:val="16"/>
              </w:rPr>
              <w:t>III</w:t>
            </w:r>
          </w:p>
          <w:p w:rsidR="00F867E6" w:rsidRDefault="00232BED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/</w:t>
            </w:r>
            <w:r w:rsidR="00F867E6">
              <w:rPr>
                <w:sz w:val="16"/>
                <w:szCs w:val="16"/>
              </w:rPr>
              <w:t>TR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106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t IV</w:t>
            </w:r>
          </w:p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/TR</w:t>
            </w:r>
          </w:p>
          <w:p w:rsidR="00F867E6" w:rsidRPr="00A723E5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106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711022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t I</w:t>
            </w:r>
          </w:p>
          <w:p w:rsidR="00711022" w:rsidRDefault="00711022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/TR</w:t>
            </w:r>
          </w:p>
          <w:p w:rsidR="00711022" w:rsidRPr="00A723E5" w:rsidRDefault="00711022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106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F867E6" w:rsidRDefault="00F867E6" w:rsidP="00F867E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711022" w:rsidRPr="00A723E5" w:rsidTr="00B2735F">
        <w:trPr>
          <w:trHeight w:val="497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Pr="00173A03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proofErr w:type="spellStart"/>
            <w:r w:rsidRPr="00173A03">
              <w:rPr>
                <w:b/>
                <w:sz w:val="16"/>
                <w:szCs w:val="16"/>
              </w:rPr>
              <w:t>Fosco</w:t>
            </w:r>
            <w:proofErr w:type="spellEnd"/>
            <w:r w:rsidRPr="00173A03">
              <w:rPr>
                <w:b/>
                <w:sz w:val="16"/>
                <w:szCs w:val="16"/>
              </w:rPr>
              <w:t>, Gina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Pr="00A723E5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Pr="00CC1121" w:rsidRDefault="00711022" w:rsidP="00711022">
            <w:pPr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Default="00711022" w:rsidP="00711022">
            <w:pPr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Journalism I </w:t>
            </w:r>
          </w:p>
          <w:p w:rsidR="00711022" w:rsidRDefault="00711022" w:rsidP="00711022">
            <w:pPr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F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Rm </w:t>
            </w:r>
            <w:r w:rsidR="00D84695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 – MW</w:t>
            </w:r>
          </w:p>
          <w:p w:rsidR="00711022" w:rsidRPr="00CC1121" w:rsidRDefault="00711022" w:rsidP="00711022">
            <w:pPr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108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Default="00711022" w:rsidP="00711022">
            <w:pPr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ournal II/III</w:t>
            </w:r>
          </w:p>
          <w:p w:rsidR="00711022" w:rsidRDefault="00711022" w:rsidP="00711022">
            <w:pPr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711022" w:rsidRDefault="00711022" w:rsidP="00711022">
            <w:pPr>
              <w:tabs>
                <w:tab w:val="left" w:pos="0"/>
                <w:tab w:val="left" w:pos="450"/>
                <w:tab w:val="left" w:pos="720"/>
              </w:tabs>
              <w:spacing w:line="194" w:lineRule="auto"/>
            </w:pPr>
            <w:r>
              <w:rPr>
                <w:sz w:val="16"/>
                <w:szCs w:val="16"/>
              </w:rPr>
              <w:t xml:space="preserve">Rm </w:t>
            </w:r>
            <w:r w:rsidR="00D84695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Pr="00A723E5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. App. (S1)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-F Rm </w:t>
            </w:r>
            <w:r w:rsidR="00D84695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. Science (S2)</w:t>
            </w:r>
          </w:p>
          <w:p w:rsidR="00711022" w:rsidRPr="00A723E5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-F 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. App. (S1)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-F 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. Science (S2)</w:t>
            </w:r>
          </w:p>
          <w:p w:rsidR="00711022" w:rsidRPr="00CD6215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-F 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. App. (S2)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-F 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711022" w:rsidRPr="00CD6215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mp Science (S1) M-F 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. App. (S2)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-F 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. Science (S1)</w:t>
            </w:r>
          </w:p>
          <w:p w:rsidR="00711022" w:rsidRPr="00A723E5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-F Rm </w:t>
            </w:r>
            <w:r w:rsidR="00DC4F02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>129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arbook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wspaper</w:t>
            </w:r>
          </w:p>
          <w:p w:rsidR="00711022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. Science</w:t>
            </w:r>
          </w:p>
          <w:p w:rsidR="00711022" w:rsidRPr="00A723E5" w:rsidRDefault="00711022" w:rsidP="00711022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pt. Chair</w:t>
            </w:r>
          </w:p>
        </w:tc>
      </w:tr>
      <w:tr w:rsidR="00D07351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pStyle w:val="Heading1"/>
              <w:rPr>
                <w:sz w:val="16"/>
                <w:szCs w:val="16"/>
              </w:rPr>
            </w:pPr>
            <w:proofErr w:type="spellStart"/>
            <w:r w:rsidRPr="00A723E5">
              <w:rPr>
                <w:sz w:val="16"/>
                <w:szCs w:val="16"/>
              </w:rPr>
              <w:t>Gathje</w:t>
            </w:r>
            <w:proofErr w:type="spellEnd"/>
            <w:r w:rsidRPr="00A723E5">
              <w:rPr>
                <w:sz w:val="16"/>
                <w:szCs w:val="16"/>
              </w:rPr>
              <w:t xml:space="preserve">, </w:t>
            </w:r>
            <w:smartTag w:uri="urn:schemas-microsoft-com:office:smarttags" w:element="PersonName">
              <w:r w:rsidRPr="00A723E5">
                <w:rPr>
                  <w:sz w:val="16"/>
                  <w:szCs w:val="16"/>
                </w:rPr>
                <w:t>John</w:t>
              </w:r>
            </w:smartTag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V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0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0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0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0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0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8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C Head Coach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ck/Field HC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nglish Dept. 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rPr>
          <w:trHeight w:val="155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Hinrickson</w:t>
            </w:r>
            <w:proofErr w:type="spellEnd"/>
            <w:r>
              <w:rPr>
                <w:b/>
                <w:sz w:val="16"/>
                <w:szCs w:val="16"/>
              </w:rPr>
              <w:t>, Noelle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ll. Plan 11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S2) T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204260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ll. Plan 12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S1) T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ll. Plan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 (S1)/11 (S2) T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ll. Plan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 (S1)/11 (S2) T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ll. Plan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 (S1)/11 (S2) T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oir (MWF)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usic Rm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ll. Plan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 (S1)/11 (S2) T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ir. of Guidance 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usic Chair</w:t>
            </w:r>
          </w:p>
          <w:p w:rsidR="00D07351" w:rsidRPr="004F08E4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nd – TRF</w:t>
            </w:r>
          </w:p>
        </w:tc>
      </w:tr>
      <w:tr w:rsidR="00D07351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Bro. Luke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E51E2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E51E2D">
              <w:rPr>
                <w:sz w:val="16"/>
                <w:szCs w:val="16"/>
              </w:rPr>
              <w:t>Study Hall</w:t>
            </w:r>
            <w:r>
              <w:rPr>
                <w:sz w:val="16"/>
                <w:szCs w:val="16"/>
              </w:rPr>
              <w:t xml:space="preserve"> </w:t>
            </w:r>
          </w:p>
          <w:p w:rsidR="00D07351" w:rsidRPr="00E51E2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E51E2D">
              <w:rPr>
                <w:sz w:val="16"/>
                <w:szCs w:val="16"/>
              </w:rPr>
              <w:t>M-F</w:t>
            </w:r>
          </w:p>
          <w:p w:rsidR="00D07351" w:rsidRPr="00A723E5" w:rsidRDefault="00994E4C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Rm S130 (Library)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9F1421" w:rsidRDefault="00D07351" w:rsidP="00D07351">
            <w:pPr>
              <w:widowControl/>
              <w:tabs>
                <w:tab w:val="center" w:pos="130"/>
              </w:tabs>
              <w:spacing w:before="48" w:line="194" w:lineRule="auto"/>
              <w:ind w:left="-1173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    Librarian</w:t>
            </w:r>
          </w:p>
        </w:tc>
      </w:tr>
      <w:tr w:rsidR="00D07351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Mackeprang, Jason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-Calculus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19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-Calculus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19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-Calculus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19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sonal Finance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19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4" w:space="0" w:color="auto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rriculum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rector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h Dept. Chair</w:t>
            </w:r>
          </w:p>
        </w:tc>
      </w:tr>
      <w:tr w:rsidR="00D07351" w:rsidRPr="00A723E5" w:rsidTr="00B56220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????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F77AF9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108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Masek</w:t>
            </w:r>
            <w:proofErr w:type="spellEnd"/>
            <w:r>
              <w:rPr>
                <w:b/>
                <w:sz w:val="16"/>
                <w:szCs w:val="16"/>
              </w:rPr>
              <w:t>, Amy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logy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m S107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Theology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m S107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Theology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935008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m S107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Theology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m S107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Morality (S2)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m S107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Morality (S2)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m S107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Morality (S1)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m S107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Morality (S1)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191C59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m S107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</w:tr>
      <w:tr w:rsidR="00D07351" w:rsidRPr="000C56D6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INSTRUCTOR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1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7:55 – 8:38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2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8:42-9:25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3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9:29-10:12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4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10:16-10:59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5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11:03-11:46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6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34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I-11:50-12:33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II - 12:20-1:03</w:t>
            </w:r>
          </w:p>
          <w:p w:rsidR="00191C59" w:rsidRDefault="00191C59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7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 xml:space="preserve">1:07 -1:50  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8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1:54 -2:37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Period #9</w:t>
            </w:r>
          </w:p>
          <w:p w:rsidR="00D07351" w:rsidRPr="000C56D6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2:41 - 3:24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0C56D6" w:rsidRDefault="00D07351" w:rsidP="00D07351">
            <w:pPr>
              <w:widowControl/>
              <w:spacing w:before="48" w:line="194" w:lineRule="auto"/>
              <w:ind w:left="-1173"/>
              <w:rPr>
                <w:b/>
                <w:sz w:val="16"/>
                <w:szCs w:val="16"/>
              </w:rPr>
            </w:pPr>
            <w:r w:rsidRPr="000C56D6">
              <w:rPr>
                <w:b/>
                <w:sz w:val="16"/>
                <w:szCs w:val="16"/>
              </w:rPr>
              <w:t>School Duties</w:t>
            </w:r>
          </w:p>
        </w:tc>
      </w:tr>
      <w:tr w:rsidR="00D07351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Abbot Michael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n Physics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4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n. Physics Lab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4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Calculus AB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4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ohs, Patrick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gebra 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1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gebra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1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gebra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1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gebra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1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gebra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1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llege Algebra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1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4" w:space="0" w:color="auto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E869D8">
        <w:trPr>
          <w:trHeight w:val="668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Richard Fr.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eech 9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/TR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6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eech 9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/TR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6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rPr>
          <w:trHeight w:val="668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oger, Bro.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ro. to Theatre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201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rama Director</w:t>
            </w:r>
          </w:p>
        </w:tc>
      </w:tr>
      <w:tr w:rsidR="00D07351" w:rsidRPr="00A723E5" w:rsidTr="00B2735F">
        <w:trPr>
          <w:trHeight w:val="668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proofErr w:type="spellStart"/>
            <w:r w:rsidRPr="00A723E5">
              <w:rPr>
                <w:b/>
                <w:sz w:val="16"/>
                <w:szCs w:val="16"/>
              </w:rPr>
              <w:t>Roshone</w:t>
            </w:r>
            <w:proofErr w:type="spellEnd"/>
            <w:r w:rsidRPr="00A723E5">
              <w:rPr>
                <w:b/>
                <w:sz w:val="16"/>
                <w:szCs w:val="16"/>
              </w:rPr>
              <w:t xml:space="preserve">, </w:t>
            </w:r>
            <w:smartTag w:uri="urn:schemas-microsoft-com:office:smarttags" w:element="PersonName">
              <w:r w:rsidRPr="00A723E5">
                <w:rPr>
                  <w:b/>
                  <w:sz w:val="16"/>
                  <w:szCs w:val="16"/>
                </w:rPr>
                <w:t>John</w:t>
              </w:r>
            </w:smartTag>
            <w:r w:rsidRPr="00A723E5">
              <w:rPr>
                <w:b/>
                <w:sz w:val="16"/>
                <w:szCs w:val="16"/>
              </w:rPr>
              <w:t xml:space="preserve"> 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European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8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European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8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Am.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8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Am.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8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m.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8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m.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8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story Dept. 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ir</w:t>
            </w:r>
          </w:p>
          <w:p w:rsidR="00994E4C" w:rsidRDefault="00994E4C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sst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Bsktball</w:t>
            </w:r>
            <w:proofErr w:type="spellEnd"/>
            <w:r>
              <w:rPr>
                <w:sz w:val="16"/>
                <w:szCs w:val="16"/>
              </w:rPr>
              <w:t xml:space="preserve"> Coach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rPr>
          <w:trHeight w:val="677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zemyk, Tom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yber Securit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9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chnolog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ordinator</w:t>
            </w:r>
          </w:p>
        </w:tc>
      </w:tr>
      <w:tr w:rsidR="002A6BED" w:rsidRPr="00A723E5" w:rsidTr="00B82AA6">
        <w:trPr>
          <w:trHeight w:val="533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Pr="00A153A2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proofErr w:type="spellStart"/>
            <w:r>
              <w:rPr>
                <w:b/>
                <w:sz w:val="16"/>
                <w:szCs w:val="16"/>
              </w:rPr>
              <w:t>Sedlacek</w:t>
            </w:r>
            <w:proofErr w:type="spellEnd"/>
            <w:r>
              <w:rPr>
                <w:b/>
                <w:sz w:val="16"/>
                <w:szCs w:val="16"/>
              </w:rPr>
              <w:t>, Shanna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ro to Engineering</w:t>
            </w:r>
          </w:p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8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ro to Engineering</w:t>
            </w:r>
          </w:p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8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ro to Engineering</w:t>
            </w:r>
          </w:p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8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. Engineering</w:t>
            </w:r>
          </w:p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2A6BED" w:rsidRPr="00857CB9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8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2" w:space="0" w:color="000000"/>
            </w:tcBorders>
          </w:tcPr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s. Engineering</w:t>
            </w:r>
          </w:p>
          <w:p w:rsidR="002A6BED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8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:rsidR="002A6BED" w:rsidRPr="00A723E5" w:rsidRDefault="002A6BED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563E02">
        <w:trPr>
          <w:trHeight w:val="533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153A2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hanahan, Beth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n. Span IV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6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n. Span IV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6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anish 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6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anish 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6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8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anish 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6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eign Language Chair</w:t>
            </w:r>
          </w:p>
        </w:tc>
      </w:tr>
      <w:tr w:rsidR="00D07351" w:rsidRPr="00A723E5" w:rsidTr="00B2735F">
        <w:trPr>
          <w:trHeight w:val="55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mith, Mike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ometry 9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0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ometry 9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0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ometry 9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0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gebra 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0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ometry 11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0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ometry 11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0</w:t>
            </w:r>
          </w:p>
          <w:p w:rsidR="00191C59" w:rsidRDefault="00191C59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rPr>
          <w:trHeight w:val="713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pooner, Derrik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Strength/Cond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 Room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8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Strength/Cond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 Room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8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5E7E33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8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5E7E33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5E7E33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5E7E33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hletic/Activities Director</w:t>
            </w:r>
          </w:p>
          <w:p w:rsidR="00D07351" w:rsidRPr="005E7E33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B</w:t>
            </w:r>
            <w:r w:rsidR="00994E4C">
              <w:rPr>
                <w:sz w:val="16"/>
                <w:szCs w:val="16"/>
              </w:rPr>
              <w:t>sktball</w:t>
            </w:r>
            <w:proofErr w:type="spellEnd"/>
            <w:r>
              <w:rPr>
                <w:sz w:val="16"/>
                <w:szCs w:val="16"/>
              </w:rPr>
              <w:t xml:space="preserve"> Head Coach</w:t>
            </w:r>
          </w:p>
        </w:tc>
      </w:tr>
      <w:tr w:rsidR="00D07351" w:rsidRPr="00A723E5" w:rsidTr="00B2735F">
        <w:trPr>
          <w:trHeight w:val="713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Stephen Fr.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. French I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-F 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4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. French IV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4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Psycholog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4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nch I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4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nch 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4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Struckman, Tim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ength/Condition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 Rm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reshman Dean</w:t>
            </w:r>
          </w:p>
        </w:tc>
      </w:tr>
      <w:tr w:rsidR="00D07351" w:rsidRPr="002951CD" w:rsidTr="00B2735F">
        <w:trPr>
          <w:trHeight w:val="560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2951CD">
              <w:rPr>
                <w:b/>
                <w:sz w:val="16"/>
                <w:szCs w:val="16"/>
              </w:rPr>
              <w:t>Sullivan, Bob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Study Hall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M</w:t>
            </w:r>
            <w:r>
              <w:rPr>
                <w:sz w:val="16"/>
                <w:szCs w:val="16"/>
              </w:rPr>
              <w:t>-</w:t>
            </w:r>
            <w:r w:rsidRPr="002951CD">
              <w:rPr>
                <w:sz w:val="16"/>
                <w:szCs w:val="16"/>
              </w:rPr>
              <w:t>F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8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ength &amp;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ditioning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 Rm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PE II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M</w:t>
            </w:r>
            <w:r>
              <w:rPr>
                <w:sz w:val="16"/>
                <w:szCs w:val="16"/>
              </w:rPr>
              <w:t>-</w:t>
            </w:r>
            <w:r w:rsidRPr="002951CD">
              <w:rPr>
                <w:sz w:val="16"/>
                <w:szCs w:val="16"/>
              </w:rPr>
              <w:t>F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ym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 II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M</w:t>
            </w:r>
            <w:r>
              <w:rPr>
                <w:sz w:val="16"/>
                <w:szCs w:val="16"/>
              </w:rPr>
              <w:t>-</w:t>
            </w:r>
            <w:r w:rsidRPr="002951CD">
              <w:rPr>
                <w:sz w:val="16"/>
                <w:szCs w:val="16"/>
              </w:rPr>
              <w:t>F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ym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PE I</w:t>
            </w:r>
            <w:r>
              <w:rPr>
                <w:sz w:val="16"/>
                <w:szCs w:val="16"/>
              </w:rPr>
              <w:t xml:space="preserve"> (S2)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Rm:  Gym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PE I</w:t>
            </w:r>
            <w:r>
              <w:rPr>
                <w:sz w:val="16"/>
                <w:szCs w:val="16"/>
              </w:rPr>
              <w:t xml:space="preserve"> (S2)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Rm:  Gym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PE I</w:t>
            </w:r>
            <w:r>
              <w:rPr>
                <w:sz w:val="16"/>
                <w:szCs w:val="16"/>
              </w:rPr>
              <w:t xml:space="preserve"> (S1)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Rm:  Gym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PE I</w:t>
            </w:r>
            <w:r>
              <w:rPr>
                <w:sz w:val="16"/>
                <w:szCs w:val="16"/>
              </w:rPr>
              <w:t xml:space="preserve"> (S1)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2951CD">
              <w:rPr>
                <w:sz w:val="16"/>
                <w:szCs w:val="16"/>
              </w:rPr>
              <w:t>Rm:  Gym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st. BB Coach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R Head Coach</w:t>
            </w:r>
          </w:p>
          <w:p w:rsidR="00D07351" w:rsidRPr="002951CD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191C59" w:rsidRPr="00A723E5" w:rsidTr="00B82AA6"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153A2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153A2">
              <w:rPr>
                <w:b/>
                <w:sz w:val="16"/>
                <w:szCs w:val="16"/>
              </w:rPr>
              <w:t>INSTRUCTOR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1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7:55 – 8:</w:t>
            </w:r>
            <w:r>
              <w:rPr>
                <w:b/>
                <w:sz w:val="16"/>
                <w:szCs w:val="16"/>
              </w:rPr>
              <w:t>38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2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8:4</w:t>
            </w:r>
            <w:r>
              <w:rPr>
                <w:b/>
                <w:sz w:val="16"/>
                <w:szCs w:val="16"/>
              </w:rPr>
              <w:t>2</w:t>
            </w:r>
            <w:r w:rsidRPr="00A723E5">
              <w:rPr>
                <w:b/>
                <w:sz w:val="16"/>
                <w:szCs w:val="16"/>
              </w:rPr>
              <w:t>-9:</w:t>
            </w:r>
            <w:r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3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9:29</w:t>
            </w:r>
            <w:r w:rsidRPr="00A723E5">
              <w:rPr>
                <w:b/>
                <w:sz w:val="16"/>
                <w:szCs w:val="16"/>
              </w:rPr>
              <w:t>-10:</w:t>
            </w:r>
            <w:r>
              <w:rPr>
                <w:b/>
                <w:sz w:val="16"/>
                <w:szCs w:val="16"/>
              </w:rPr>
              <w:t>12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4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10:</w:t>
            </w:r>
            <w:r>
              <w:rPr>
                <w:b/>
                <w:sz w:val="16"/>
                <w:szCs w:val="16"/>
              </w:rPr>
              <w:t>16</w:t>
            </w:r>
            <w:r w:rsidRPr="00A723E5">
              <w:rPr>
                <w:b/>
                <w:sz w:val="16"/>
                <w:szCs w:val="16"/>
              </w:rPr>
              <w:t>-10:</w:t>
            </w:r>
            <w:r>
              <w:rPr>
                <w:b/>
                <w:sz w:val="16"/>
                <w:szCs w:val="16"/>
              </w:rPr>
              <w:t>59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5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1</w:t>
            </w:r>
            <w:r>
              <w:rPr>
                <w:b/>
                <w:sz w:val="16"/>
                <w:szCs w:val="16"/>
              </w:rPr>
              <w:t>1</w:t>
            </w:r>
            <w:r w:rsidRPr="00A723E5">
              <w:rPr>
                <w:b/>
                <w:sz w:val="16"/>
                <w:szCs w:val="16"/>
              </w:rPr>
              <w:t>:</w:t>
            </w:r>
            <w:r>
              <w:rPr>
                <w:b/>
                <w:sz w:val="16"/>
                <w:szCs w:val="16"/>
              </w:rPr>
              <w:t>03</w:t>
            </w:r>
            <w:r w:rsidRPr="00A723E5">
              <w:rPr>
                <w:b/>
                <w:sz w:val="16"/>
                <w:szCs w:val="16"/>
              </w:rPr>
              <w:t>-11:</w:t>
            </w:r>
            <w:r>
              <w:rPr>
                <w:b/>
                <w:sz w:val="16"/>
                <w:szCs w:val="16"/>
              </w:rPr>
              <w:t>46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6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340"/>
              </w:tabs>
              <w:spacing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I-11:</w:t>
            </w:r>
            <w:r>
              <w:rPr>
                <w:b/>
                <w:sz w:val="16"/>
                <w:szCs w:val="16"/>
              </w:rPr>
              <w:t>50</w:t>
            </w:r>
            <w:r w:rsidRPr="00A723E5">
              <w:rPr>
                <w:b/>
                <w:sz w:val="16"/>
                <w:szCs w:val="16"/>
              </w:rPr>
              <w:t>-12:</w:t>
            </w:r>
            <w:r>
              <w:rPr>
                <w:b/>
                <w:sz w:val="16"/>
                <w:szCs w:val="16"/>
              </w:rPr>
              <w:t>33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I - 12</w:t>
            </w:r>
            <w:r w:rsidRPr="00A723E5">
              <w:rPr>
                <w:b/>
                <w:sz w:val="16"/>
                <w:szCs w:val="16"/>
              </w:rPr>
              <w:t>:</w:t>
            </w:r>
            <w:r>
              <w:rPr>
                <w:b/>
                <w:sz w:val="16"/>
                <w:szCs w:val="16"/>
              </w:rPr>
              <w:t>20</w:t>
            </w:r>
            <w:r w:rsidRPr="00A723E5">
              <w:rPr>
                <w:b/>
                <w:sz w:val="16"/>
                <w:szCs w:val="16"/>
              </w:rPr>
              <w:t>-1:</w:t>
            </w:r>
            <w:r>
              <w:rPr>
                <w:b/>
                <w:sz w:val="16"/>
                <w:szCs w:val="16"/>
              </w:rPr>
              <w:t>03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7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1:</w:t>
            </w:r>
            <w:r>
              <w:rPr>
                <w:b/>
                <w:sz w:val="16"/>
                <w:szCs w:val="16"/>
              </w:rPr>
              <w:t>07 -1:50</w:t>
            </w:r>
            <w:r w:rsidRPr="00A723E5">
              <w:rPr>
                <w:b/>
                <w:sz w:val="16"/>
                <w:szCs w:val="16"/>
              </w:rPr>
              <w:t xml:space="preserve">  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8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1:</w:t>
            </w:r>
            <w:r>
              <w:rPr>
                <w:b/>
                <w:sz w:val="16"/>
                <w:szCs w:val="16"/>
              </w:rPr>
              <w:t>54</w:t>
            </w:r>
            <w:r w:rsidRPr="00A723E5">
              <w:rPr>
                <w:b/>
                <w:sz w:val="16"/>
                <w:szCs w:val="16"/>
              </w:rPr>
              <w:t xml:space="preserve"> -2:3</w:t>
            </w:r>
            <w:r>
              <w:rPr>
                <w:b/>
                <w:sz w:val="16"/>
                <w:szCs w:val="16"/>
              </w:rPr>
              <w:t>7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Period #9</w:t>
            </w:r>
          </w:p>
          <w:p w:rsidR="00191C59" w:rsidRPr="00A723E5" w:rsidRDefault="00191C59" w:rsidP="00B82AA6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:41</w:t>
            </w:r>
            <w:r w:rsidRPr="00A723E5">
              <w:rPr>
                <w:b/>
                <w:sz w:val="16"/>
                <w:szCs w:val="16"/>
              </w:rPr>
              <w:t xml:space="preserve"> - 3:</w:t>
            </w:r>
            <w:r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191C59" w:rsidRPr="00A723E5" w:rsidRDefault="00191C59" w:rsidP="00B82AA6">
            <w:pPr>
              <w:widowControl/>
              <w:tabs>
                <w:tab w:val="left" w:pos="450"/>
                <w:tab w:val="left" w:pos="720"/>
              </w:tabs>
              <w:spacing w:before="48" w:line="194" w:lineRule="auto"/>
              <w:ind w:left="-1173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chool Duties</w:t>
            </w:r>
          </w:p>
        </w:tc>
      </w:tr>
      <w:tr w:rsidR="00D07351" w:rsidRPr="00A723E5" w:rsidTr="00B2735F">
        <w:trPr>
          <w:trHeight w:val="560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723E5">
              <w:rPr>
                <w:b/>
                <w:sz w:val="16"/>
                <w:szCs w:val="16"/>
              </w:rPr>
              <w:t>Sullivan, Eileen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2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2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2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I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2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English Lit.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4F08E4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2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English Lit.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2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rriculum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rPr>
          <w:trHeight w:val="713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Swanson, Tom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uro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9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uro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9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orld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9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orld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9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orld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9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orld History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9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st. CC Coach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st. BB Coach</w:t>
            </w:r>
          </w:p>
        </w:tc>
      </w:tr>
      <w:tr w:rsidR="00D07351" w:rsidRPr="00A723E5" w:rsidTr="00B2735F">
        <w:trPr>
          <w:trHeight w:val="533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153A2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proofErr w:type="spellStart"/>
            <w:r w:rsidRPr="00A153A2">
              <w:rPr>
                <w:b/>
                <w:sz w:val="16"/>
                <w:szCs w:val="16"/>
              </w:rPr>
              <w:t>Toft</w:t>
            </w:r>
            <w:proofErr w:type="spellEnd"/>
            <w:r w:rsidRPr="00A153A2">
              <w:rPr>
                <w:b/>
                <w:sz w:val="16"/>
                <w:szCs w:val="16"/>
              </w:rPr>
              <w:t>, Holly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y Hall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08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ociology (S1)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br. History (S2)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7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con/Govt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7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con/Govt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7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con/Govt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7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con/Govt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07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ent Council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ck Trial</w:t>
            </w:r>
          </w:p>
        </w:tc>
      </w:tr>
      <w:tr w:rsidR="00D07351" w:rsidRPr="00A723E5" w:rsidTr="00563E02">
        <w:trPr>
          <w:trHeight w:val="605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153A2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Wendt, Kathern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mistry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3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mistry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3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mistry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3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mistry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3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vironmental Science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3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Chemistry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3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Chemistry Lab</w:t>
            </w:r>
          </w:p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  <w:p w:rsidR="00D07351" w:rsidRPr="00CD621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3</w:t>
            </w: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rPr>
          <w:trHeight w:val="533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153A2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  <w:tab w:val="left" w:pos="1440"/>
              </w:tabs>
              <w:spacing w:line="194" w:lineRule="auto"/>
              <w:rPr>
                <w:b/>
                <w:sz w:val="16"/>
                <w:szCs w:val="16"/>
              </w:rPr>
            </w:pPr>
            <w:proofErr w:type="spellStart"/>
            <w:r w:rsidRPr="00A153A2">
              <w:rPr>
                <w:b/>
                <w:sz w:val="16"/>
                <w:szCs w:val="16"/>
              </w:rPr>
              <w:t>Wilberding</w:t>
            </w:r>
            <w:proofErr w:type="spellEnd"/>
            <w:r w:rsidRPr="00A153A2">
              <w:rPr>
                <w:b/>
                <w:sz w:val="16"/>
                <w:szCs w:val="16"/>
              </w:rPr>
              <w:t>, Ed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riting Elect.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uitar TR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3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English Lang.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3</w:t>
            </w: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English Lang.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3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I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3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I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3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IV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213</w:t>
            </w: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</w:tr>
      <w:tr w:rsidR="00D07351" w:rsidRPr="00A723E5" w:rsidTr="00B2735F">
        <w:trPr>
          <w:trHeight w:val="605"/>
        </w:trPr>
        <w:tc>
          <w:tcPr>
            <w:tcW w:w="1334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153A2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before="48" w:line="194" w:lineRule="auto"/>
              <w:rPr>
                <w:b/>
                <w:sz w:val="16"/>
                <w:szCs w:val="16"/>
              </w:rPr>
            </w:pPr>
            <w:r w:rsidRPr="00A153A2">
              <w:rPr>
                <w:b/>
                <w:sz w:val="16"/>
                <w:szCs w:val="16"/>
              </w:rPr>
              <w:t>Williams, Mike</w:t>
            </w:r>
          </w:p>
        </w:tc>
        <w:tc>
          <w:tcPr>
            <w:tcW w:w="1176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ysics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4</w:t>
            </w:r>
          </w:p>
        </w:tc>
        <w:tc>
          <w:tcPr>
            <w:tcW w:w="120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  <w:tab w:val="left" w:pos="144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ysics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4</w:t>
            </w:r>
          </w:p>
        </w:tc>
        <w:tc>
          <w:tcPr>
            <w:tcW w:w="139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ysics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4</w:t>
            </w:r>
          </w:p>
        </w:tc>
        <w:tc>
          <w:tcPr>
            <w:tcW w:w="1338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ysics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4</w:t>
            </w:r>
          </w:p>
        </w:tc>
        <w:tc>
          <w:tcPr>
            <w:tcW w:w="157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 Calculus AB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24</w:t>
            </w:r>
          </w:p>
        </w:tc>
        <w:tc>
          <w:tcPr>
            <w:tcW w:w="156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</w:p>
        </w:tc>
        <w:tc>
          <w:tcPr>
            <w:tcW w:w="1415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0"/>
                <w:tab w:val="left" w:pos="450"/>
                <w:tab w:val="left" w:pos="720"/>
              </w:tabs>
              <w:spacing w:before="48" w:line="194" w:lineRule="auto"/>
              <w:rPr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n. Calc III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-F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m S119</w:t>
            </w:r>
          </w:p>
        </w:tc>
        <w:tc>
          <w:tcPr>
            <w:tcW w:w="1620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ro Robotics</w:t>
            </w:r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proofErr w:type="gramStart"/>
            <w:r>
              <w:rPr>
                <w:sz w:val="16"/>
                <w:szCs w:val="16"/>
              </w:rPr>
              <w:t>MW</w:t>
            </w:r>
            <w:r w:rsidR="00994E4C">
              <w:rPr>
                <w:sz w:val="16"/>
                <w:szCs w:val="16"/>
              </w:rPr>
              <w:t xml:space="preserve">  ???</w:t>
            </w:r>
            <w:proofErr w:type="gramEnd"/>
          </w:p>
          <w:p w:rsidR="00D07351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dv. </w:t>
            </w:r>
            <w:proofErr w:type="spellStart"/>
            <w:r>
              <w:rPr>
                <w:sz w:val="16"/>
                <w:szCs w:val="16"/>
              </w:rPr>
              <w:t>Robitics</w:t>
            </w:r>
            <w:proofErr w:type="spellEnd"/>
          </w:p>
          <w:p w:rsidR="00D07351" w:rsidRPr="00A723E5" w:rsidRDefault="00D07351" w:rsidP="00D07351">
            <w:pPr>
              <w:widowControl/>
              <w:tabs>
                <w:tab w:val="left" w:pos="-127"/>
                <w:tab w:val="left" w:pos="720"/>
              </w:tabs>
              <w:spacing w:line="194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W</w:t>
            </w:r>
            <w:r w:rsidR="00994E4C">
              <w:rPr>
                <w:sz w:val="16"/>
                <w:szCs w:val="16"/>
              </w:rPr>
              <w:t xml:space="preserve"> ???</w:t>
            </w:r>
          </w:p>
        </w:tc>
      </w:tr>
    </w:tbl>
    <w:p w:rsidR="002D056A" w:rsidRDefault="002D056A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6"/>
          <w:szCs w:val="16"/>
        </w:rPr>
      </w:pPr>
      <w:r>
        <w:rPr>
          <w:sz w:val="16"/>
          <w:szCs w:val="16"/>
        </w:rPr>
        <w:tab/>
      </w:r>
      <w:r w:rsidR="00255830">
        <w:rPr>
          <w:sz w:val="16"/>
          <w:szCs w:val="16"/>
        </w:rPr>
        <w:tab/>
      </w:r>
      <w:r w:rsidR="00255830">
        <w:rPr>
          <w:sz w:val="16"/>
          <w:szCs w:val="16"/>
        </w:rPr>
        <w:tab/>
      </w:r>
    </w:p>
    <w:p w:rsidR="00D57835" w:rsidRDefault="005C6A00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:rsidR="00D57835" w:rsidRDefault="00D57835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24"/>
          <w:szCs w:val="24"/>
        </w:rPr>
      </w:pPr>
    </w:p>
    <w:p w:rsidR="0086514E" w:rsidRDefault="0086514E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24"/>
          <w:szCs w:val="24"/>
        </w:rPr>
      </w:pPr>
    </w:p>
    <w:p w:rsidR="0086514E" w:rsidRDefault="0086514E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24"/>
          <w:szCs w:val="24"/>
        </w:rPr>
      </w:pPr>
    </w:p>
    <w:p w:rsidR="002D056A" w:rsidRDefault="002D056A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8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  <w:r w:rsidR="008267BA">
        <w:rPr>
          <w:sz w:val="18"/>
        </w:rPr>
        <w:t xml:space="preserve">Tach school duty </w:t>
      </w:r>
      <w:proofErr w:type="spellStart"/>
      <w:r w:rsidR="008267BA">
        <w:rPr>
          <w:sz w:val="18"/>
        </w:rPr>
        <w:t>ra</w:t>
      </w:r>
      <w:proofErr w:type="spellEnd"/>
      <w:r w:rsidR="008267BA">
        <w:rPr>
          <w:sz w:val="18"/>
        </w:rPr>
        <w:t xml:space="preserve"> </w:t>
      </w:r>
      <w:proofErr w:type="spellStart"/>
      <w:r w:rsidR="008267BA">
        <w:rPr>
          <w:sz w:val="18"/>
        </w:rPr>
        <w:t>thanh</w:t>
      </w:r>
      <w:proofErr w:type="spellEnd"/>
      <w:r w:rsidR="008267BA">
        <w:rPr>
          <w:sz w:val="18"/>
        </w:rPr>
        <w:t xml:space="preserve"> 0</w:t>
      </w:r>
      <w:r w:rsidR="008267BA" w:rsidRPr="008267BA">
        <w:rPr>
          <w:sz w:val="18"/>
          <w:vertAlign w:val="superscript"/>
        </w:rPr>
        <w:t>th</w:t>
      </w:r>
      <w:r w:rsidR="008267BA">
        <w:rPr>
          <w:sz w:val="18"/>
        </w:rPr>
        <w:t xml:space="preserve"> </w:t>
      </w:r>
      <w:proofErr w:type="spellStart"/>
      <w:r w:rsidR="008267BA">
        <w:rPr>
          <w:sz w:val="18"/>
        </w:rPr>
        <w:t>va</w:t>
      </w:r>
      <w:proofErr w:type="spellEnd"/>
      <w:r w:rsidR="008267BA">
        <w:rPr>
          <w:sz w:val="18"/>
        </w:rPr>
        <w:t xml:space="preserve"> school duty. </w:t>
      </w:r>
      <w:proofErr w:type="spellStart"/>
      <w:r w:rsidR="008267BA">
        <w:rPr>
          <w:sz w:val="18"/>
        </w:rPr>
        <w:t>Bieu</w:t>
      </w:r>
      <w:proofErr w:type="spellEnd"/>
      <w:r w:rsidR="008267BA">
        <w:rPr>
          <w:sz w:val="18"/>
        </w:rPr>
        <w:t xml:space="preserve"> </w:t>
      </w:r>
      <w:proofErr w:type="spellStart"/>
      <w:r w:rsidR="008267BA">
        <w:rPr>
          <w:sz w:val="18"/>
        </w:rPr>
        <w:t>dien</w:t>
      </w:r>
      <w:proofErr w:type="spellEnd"/>
      <w:r w:rsidR="008267BA">
        <w:rPr>
          <w:sz w:val="18"/>
        </w:rPr>
        <w:t xml:space="preserve"> school duty </w:t>
      </w:r>
      <w:proofErr w:type="spellStart"/>
      <w:r w:rsidR="008267BA">
        <w:rPr>
          <w:sz w:val="18"/>
        </w:rPr>
        <w:t>trong</w:t>
      </w:r>
      <w:proofErr w:type="spellEnd"/>
      <w:r w:rsidR="008267BA">
        <w:rPr>
          <w:sz w:val="18"/>
        </w:rPr>
        <w:t xml:space="preserve"> 3 dong</w:t>
      </w:r>
    </w:p>
    <w:p w:rsidR="000D0FA6" w:rsidRDefault="000D0FA6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8"/>
        </w:rPr>
      </w:pPr>
    </w:p>
    <w:p w:rsidR="000D0FA6" w:rsidRDefault="000D0FA6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8"/>
        </w:rPr>
      </w:pPr>
      <w:r>
        <w:rPr>
          <w:sz w:val="18"/>
        </w:rPr>
        <w:t>TEN GV</w:t>
      </w:r>
      <w:r>
        <w:rPr>
          <w:sz w:val="18"/>
        </w:rPr>
        <w:tab/>
      </w:r>
      <w:r>
        <w:rPr>
          <w:sz w:val="18"/>
        </w:rPr>
        <w:tab/>
        <w:t>MON HOC</w:t>
      </w:r>
    </w:p>
    <w:p w:rsidR="000D0FA6" w:rsidRDefault="000D0FA6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  <w:t>CAC NGAY HOC</w:t>
      </w:r>
    </w:p>
    <w:p w:rsidR="000D0FA6" w:rsidRDefault="000D0FA6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  <w:t>PHONG</w:t>
      </w:r>
    </w:p>
    <w:p w:rsidR="000D0FA6" w:rsidRDefault="000D0FA6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8"/>
        </w:rPr>
      </w:pPr>
    </w:p>
    <w:p w:rsidR="000D0FA6" w:rsidRDefault="000D0FA6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  <w:t>MON HOC</w:t>
      </w:r>
    </w:p>
    <w:p w:rsidR="000D0FA6" w:rsidRDefault="000D0FA6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  <w:t>CAC NGAY HOC</w:t>
      </w:r>
    </w:p>
    <w:p w:rsidR="000D0FA6" w:rsidRDefault="000D0FA6">
      <w:pPr>
        <w:widowControl/>
        <w:tabs>
          <w:tab w:val="left" w:pos="-127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  <w:tab w:val="left" w:pos="19440"/>
        </w:tabs>
        <w:spacing w:line="194" w:lineRule="auto"/>
      </w:pPr>
      <w:r>
        <w:rPr>
          <w:sz w:val="18"/>
        </w:rPr>
        <w:tab/>
      </w:r>
      <w:r>
        <w:rPr>
          <w:sz w:val="18"/>
        </w:rPr>
        <w:tab/>
        <w:t>PHONG</w:t>
      </w:r>
      <w:bookmarkStart w:id="0" w:name="_GoBack"/>
      <w:bookmarkEnd w:id="0"/>
    </w:p>
    <w:sectPr w:rsidR="000D0FA6" w:rsidSect="00636B42">
      <w:pgSz w:w="15840" w:h="12240" w:orient="landscape" w:code="1"/>
      <w:pgMar w:top="576" w:right="576" w:bottom="576" w:left="432" w:header="1440" w:footer="144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36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DYwMbE0NjOwtLBQ0lEKTi0uzszPAykwqgUA1oQWZSwAAAA="/>
  </w:docVars>
  <w:rsids>
    <w:rsidRoot w:val="00F06CD0"/>
    <w:rsid w:val="00006AAE"/>
    <w:rsid w:val="00014A25"/>
    <w:rsid w:val="000202D5"/>
    <w:rsid w:val="00020BCB"/>
    <w:rsid w:val="000225B6"/>
    <w:rsid w:val="0003019B"/>
    <w:rsid w:val="00036D93"/>
    <w:rsid w:val="00043A4F"/>
    <w:rsid w:val="0004414A"/>
    <w:rsid w:val="00045453"/>
    <w:rsid w:val="000471D5"/>
    <w:rsid w:val="00050600"/>
    <w:rsid w:val="00053A33"/>
    <w:rsid w:val="00053C1E"/>
    <w:rsid w:val="00056C63"/>
    <w:rsid w:val="00072431"/>
    <w:rsid w:val="00072CDC"/>
    <w:rsid w:val="0007384A"/>
    <w:rsid w:val="00081055"/>
    <w:rsid w:val="000827F7"/>
    <w:rsid w:val="00082DA4"/>
    <w:rsid w:val="0009216A"/>
    <w:rsid w:val="000927DC"/>
    <w:rsid w:val="000928AA"/>
    <w:rsid w:val="000A10F2"/>
    <w:rsid w:val="000A3C1F"/>
    <w:rsid w:val="000A4326"/>
    <w:rsid w:val="000A4CB3"/>
    <w:rsid w:val="000A4E37"/>
    <w:rsid w:val="000B4E9E"/>
    <w:rsid w:val="000B7C57"/>
    <w:rsid w:val="000C01C6"/>
    <w:rsid w:val="000C23EA"/>
    <w:rsid w:val="000C3689"/>
    <w:rsid w:val="000C56D6"/>
    <w:rsid w:val="000D0C22"/>
    <w:rsid w:val="000D0FA6"/>
    <w:rsid w:val="000D1418"/>
    <w:rsid w:val="000E0D58"/>
    <w:rsid w:val="000E2A08"/>
    <w:rsid w:val="000E5CDB"/>
    <w:rsid w:val="000F01F7"/>
    <w:rsid w:val="000F1459"/>
    <w:rsid w:val="000F4515"/>
    <w:rsid w:val="000F62C1"/>
    <w:rsid w:val="00100754"/>
    <w:rsid w:val="0010126D"/>
    <w:rsid w:val="00102B56"/>
    <w:rsid w:val="00103E10"/>
    <w:rsid w:val="00103FE5"/>
    <w:rsid w:val="001158C1"/>
    <w:rsid w:val="00122B3A"/>
    <w:rsid w:val="00122F23"/>
    <w:rsid w:val="001251A1"/>
    <w:rsid w:val="00132F8D"/>
    <w:rsid w:val="00136F42"/>
    <w:rsid w:val="00141D3B"/>
    <w:rsid w:val="001442FF"/>
    <w:rsid w:val="001504ED"/>
    <w:rsid w:val="00151EEF"/>
    <w:rsid w:val="001562A5"/>
    <w:rsid w:val="00166767"/>
    <w:rsid w:val="00171261"/>
    <w:rsid w:val="00173A03"/>
    <w:rsid w:val="00174643"/>
    <w:rsid w:val="001800E7"/>
    <w:rsid w:val="0018216C"/>
    <w:rsid w:val="00185D03"/>
    <w:rsid w:val="001864BF"/>
    <w:rsid w:val="00191C59"/>
    <w:rsid w:val="00191CA7"/>
    <w:rsid w:val="001952A0"/>
    <w:rsid w:val="00196E97"/>
    <w:rsid w:val="001A247C"/>
    <w:rsid w:val="001A280D"/>
    <w:rsid w:val="001A5774"/>
    <w:rsid w:val="001A7A6E"/>
    <w:rsid w:val="001C1EBA"/>
    <w:rsid w:val="001C3E6E"/>
    <w:rsid w:val="001C42AD"/>
    <w:rsid w:val="001D00E2"/>
    <w:rsid w:val="001D03EE"/>
    <w:rsid w:val="001D0FC4"/>
    <w:rsid w:val="001D61E8"/>
    <w:rsid w:val="001D6876"/>
    <w:rsid w:val="001E44DB"/>
    <w:rsid w:val="001E4906"/>
    <w:rsid w:val="001E5EA3"/>
    <w:rsid w:val="001F241F"/>
    <w:rsid w:val="001F24D9"/>
    <w:rsid w:val="001F64B2"/>
    <w:rsid w:val="00204260"/>
    <w:rsid w:val="00206EDD"/>
    <w:rsid w:val="00211BE5"/>
    <w:rsid w:val="00217D68"/>
    <w:rsid w:val="00223F0E"/>
    <w:rsid w:val="00225D19"/>
    <w:rsid w:val="00226076"/>
    <w:rsid w:val="002260B8"/>
    <w:rsid w:val="00227CB2"/>
    <w:rsid w:val="00232BED"/>
    <w:rsid w:val="00236E9F"/>
    <w:rsid w:val="002422C8"/>
    <w:rsid w:val="0025094C"/>
    <w:rsid w:val="00253402"/>
    <w:rsid w:val="00255830"/>
    <w:rsid w:val="00260929"/>
    <w:rsid w:val="0026180C"/>
    <w:rsid w:val="0026285D"/>
    <w:rsid w:val="00264268"/>
    <w:rsid w:val="00264472"/>
    <w:rsid w:val="002711E3"/>
    <w:rsid w:val="00272F86"/>
    <w:rsid w:val="00273DEE"/>
    <w:rsid w:val="00274FC0"/>
    <w:rsid w:val="00276FB0"/>
    <w:rsid w:val="002849D1"/>
    <w:rsid w:val="002951CD"/>
    <w:rsid w:val="00296224"/>
    <w:rsid w:val="002A0B54"/>
    <w:rsid w:val="002A3942"/>
    <w:rsid w:val="002A6BED"/>
    <w:rsid w:val="002B2B09"/>
    <w:rsid w:val="002B6E1D"/>
    <w:rsid w:val="002D056A"/>
    <w:rsid w:val="002D5401"/>
    <w:rsid w:val="002D7E8D"/>
    <w:rsid w:val="002E02DA"/>
    <w:rsid w:val="002E08D4"/>
    <w:rsid w:val="002E1060"/>
    <w:rsid w:val="002F0A76"/>
    <w:rsid w:val="0031020B"/>
    <w:rsid w:val="00317AC1"/>
    <w:rsid w:val="00320BF9"/>
    <w:rsid w:val="00323332"/>
    <w:rsid w:val="00323F46"/>
    <w:rsid w:val="00330244"/>
    <w:rsid w:val="003317B2"/>
    <w:rsid w:val="00346748"/>
    <w:rsid w:val="0035741A"/>
    <w:rsid w:val="00357635"/>
    <w:rsid w:val="0036596D"/>
    <w:rsid w:val="00366F13"/>
    <w:rsid w:val="0037017E"/>
    <w:rsid w:val="003724F5"/>
    <w:rsid w:val="00373BA1"/>
    <w:rsid w:val="00374F90"/>
    <w:rsid w:val="00384AD0"/>
    <w:rsid w:val="00395736"/>
    <w:rsid w:val="003969BB"/>
    <w:rsid w:val="003A134F"/>
    <w:rsid w:val="003A1DA1"/>
    <w:rsid w:val="003A244F"/>
    <w:rsid w:val="003B1E46"/>
    <w:rsid w:val="003B4967"/>
    <w:rsid w:val="003B6A5B"/>
    <w:rsid w:val="003C0A69"/>
    <w:rsid w:val="003C0C64"/>
    <w:rsid w:val="003C298B"/>
    <w:rsid w:val="003D119E"/>
    <w:rsid w:val="003D2D2A"/>
    <w:rsid w:val="003D2E56"/>
    <w:rsid w:val="003D5E67"/>
    <w:rsid w:val="003E0B58"/>
    <w:rsid w:val="003E20B0"/>
    <w:rsid w:val="003E716B"/>
    <w:rsid w:val="003F2811"/>
    <w:rsid w:val="003F2D63"/>
    <w:rsid w:val="003F4929"/>
    <w:rsid w:val="003F60E3"/>
    <w:rsid w:val="004104A0"/>
    <w:rsid w:val="00410A15"/>
    <w:rsid w:val="00415DB1"/>
    <w:rsid w:val="004277C8"/>
    <w:rsid w:val="00427A9D"/>
    <w:rsid w:val="00427F90"/>
    <w:rsid w:val="00430233"/>
    <w:rsid w:val="004312A0"/>
    <w:rsid w:val="00433C53"/>
    <w:rsid w:val="00433F2B"/>
    <w:rsid w:val="004344A5"/>
    <w:rsid w:val="00435CC5"/>
    <w:rsid w:val="0044421F"/>
    <w:rsid w:val="00450D63"/>
    <w:rsid w:val="0045101B"/>
    <w:rsid w:val="00453C07"/>
    <w:rsid w:val="00454AF2"/>
    <w:rsid w:val="00456591"/>
    <w:rsid w:val="00460ACF"/>
    <w:rsid w:val="0046280A"/>
    <w:rsid w:val="0046352E"/>
    <w:rsid w:val="00463DD9"/>
    <w:rsid w:val="0046665D"/>
    <w:rsid w:val="00466B6B"/>
    <w:rsid w:val="0047046B"/>
    <w:rsid w:val="004736E6"/>
    <w:rsid w:val="004755DB"/>
    <w:rsid w:val="00480B6A"/>
    <w:rsid w:val="0048430A"/>
    <w:rsid w:val="00485A2B"/>
    <w:rsid w:val="00486C57"/>
    <w:rsid w:val="00490925"/>
    <w:rsid w:val="004A017E"/>
    <w:rsid w:val="004A2BF7"/>
    <w:rsid w:val="004A5005"/>
    <w:rsid w:val="004A556B"/>
    <w:rsid w:val="004A6E2F"/>
    <w:rsid w:val="004B371F"/>
    <w:rsid w:val="004B442A"/>
    <w:rsid w:val="004B4B51"/>
    <w:rsid w:val="004B53F8"/>
    <w:rsid w:val="004B708C"/>
    <w:rsid w:val="004D1BE5"/>
    <w:rsid w:val="004D1C97"/>
    <w:rsid w:val="004E117E"/>
    <w:rsid w:val="004E3D30"/>
    <w:rsid w:val="004F08E4"/>
    <w:rsid w:val="004F1B5F"/>
    <w:rsid w:val="004F39ED"/>
    <w:rsid w:val="004F7C10"/>
    <w:rsid w:val="0050068C"/>
    <w:rsid w:val="0050397A"/>
    <w:rsid w:val="00503F7A"/>
    <w:rsid w:val="005103EC"/>
    <w:rsid w:val="00511CDF"/>
    <w:rsid w:val="0052276F"/>
    <w:rsid w:val="005227F8"/>
    <w:rsid w:val="00526DA5"/>
    <w:rsid w:val="005322BD"/>
    <w:rsid w:val="00532E34"/>
    <w:rsid w:val="0053535F"/>
    <w:rsid w:val="00535A2D"/>
    <w:rsid w:val="0054026E"/>
    <w:rsid w:val="00543101"/>
    <w:rsid w:val="00545534"/>
    <w:rsid w:val="00545598"/>
    <w:rsid w:val="00552B6C"/>
    <w:rsid w:val="00553DEA"/>
    <w:rsid w:val="00554771"/>
    <w:rsid w:val="00554D5B"/>
    <w:rsid w:val="00560D63"/>
    <w:rsid w:val="00563E02"/>
    <w:rsid w:val="005646DF"/>
    <w:rsid w:val="00565CD2"/>
    <w:rsid w:val="005664D9"/>
    <w:rsid w:val="00567C55"/>
    <w:rsid w:val="005754CC"/>
    <w:rsid w:val="00576A09"/>
    <w:rsid w:val="00577531"/>
    <w:rsid w:val="00577C34"/>
    <w:rsid w:val="00586454"/>
    <w:rsid w:val="005A0588"/>
    <w:rsid w:val="005A0BC7"/>
    <w:rsid w:val="005A0E4A"/>
    <w:rsid w:val="005A59A5"/>
    <w:rsid w:val="005B2878"/>
    <w:rsid w:val="005B3CE1"/>
    <w:rsid w:val="005C2D8A"/>
    <w:rsid w:val="005C6A00"/>
    <w:rsid w:val="005C701F"/>
    <w:rsid w:val="005C7CA0"/>
    <w:rsid w:val="005D0932"/>
    <w:rsid w:val="005D5A4D"/>
    <w:rsid w:val="005D6852"/>
    <w:rsid w:val="005E179B"/>
    <w:rsid w:val="005E7E33"/>
    <w:rsid w:val="005F5058"/>
    <w:rsid w:val="005F5F74"/>
    <w:rsid w:val="00602DAC"/>
    <w:rsid w:val="00605A89"/>
    <w:rsid w:val="00606DE6"/>
    <w:rsid w:val="0060774F"/>
    <w:rsid w:val="00610872"/>
    <w:rsid w:val="0062135F"/>
    <w:rsid w:val="00627B7B"/>
    <w:rsid w:val="006333FF"/>
    <w:rsid w:val="00634390"/>
    <w:rsid w:val="00636B42"/>
    <w:rsid w:val="0064376F"/>
    <w:rsid w:val="00653DCC"/>
    <w:rsid w:val="00656349"/>
    <w:rsid w:val="00657B4F"/>
    <w:rsid w:val="006609F6"/>
    <w:rsid w:val="00662299"/>
    <w:rsid w:val="006635F4"/>
    <w:rsid w:val="0066642B"/>
    <w:rsid w:val="00675381"/>
    <w:rsid w:val="006758AF"/>
    <w:rsid w:val="00681BA9"/>
    <w:rsid w:val="00690297"/>
    <w:rsid w:val="006906FF"/>
    <w:rsid w:val="00693756"/>
    <w:rsid w:val="00693C67"/>
    <w:rsid w:val="006A15C6"/>
    <w:rsid w:val="006A19B6"/>
    <w:rsid w:val="006A5764"/>
    <w:rsid w:val="006A645C"/>
    <w:rsid w:val="006A67BC"/>
    <w:rsid w:val="006A7440"/>
    <w:rsid w:val="006B2FDA"/>
    <w:rsid w:val="006C0B61"/>
    <w:rsid w:val="006C29EF"/>
    <w:rsid w:val="006C4C7E"/>
    <w:rsid w:val="006C5F16"/>
    <w:rsid w:val="006C620F"/>
    <w:rsid w:val="006D0A7A"/>
    <w:rsid w:val="006D61B7"/>
    <w:rsid w:val="006E4EA1"/>
    <w:rsid w:val="006E6DD6"/>
    <w:rsid w:val="00702928"/>
    <w:rsid w:val="00707FE6"/>
    <w:rsid w:val="00711022"/>
    <w:rsid w:val="00722B9E"/>
    <w:rsid w:val="00730E84"/>
    <w:rsid w:val="007353F4"/>
    <w:rsid w:val="00736308"/>
    <w:rsid w:val="00737B05"/>
    <w:rsid w:val="00744B61"/>
    <w:rsid w:val="00746735"/>
    <w:rsid w:val="00750EC3"/>
    <w:rsid w:val="00755233"/>
    <w:rsid w:val="007678DA"/>
    <w:rsid w:val="00773B95"/>
    <w:rsid w:val="0077438D"/>
    <w:rsid w:val="00781CE3"/>
    <w:rsid w:val="00782FD8"/>
    <w:rsid w:val="007854D1"/>
    <w:rsid w:val="007861F8"/>
    <w:rsid w:val="007944DA"/>
    <w:rsid w:val="007945C9"/>
    <w:rsid w:val="007A09CF"/>
    <w:rsid w:val="007A1D9A"/>
    <w:rsid w:val="007A7AA6"/>
    <w:rsid w:val="007B2D51"/>
    <w:rsid w:val="007C4071"/>
    <w:rsid w:val="007C4105"/>
    <w:rsid w:val="007D30FA"/>
    <w:rsid w:val="007D591E"/>
    <w:rsid w:val="007D76D3"/>
    <w:rsid w:val="007E0817"/>
    <w:rsid w:val="007E3175"/>
    <w:rsid w:val="007E3818"/>
    <w:rsid w:val="007E435A"/>
    <w:rsid w:val="007E6A0B"/>
    <w:rsid w:val="007E7DC3"/>
    <w:rsid w:val="007F2DD1"/>
    <w:rsid w:val="007F5D3F"/>
    <w:rsid w:val="008020A1"/>
    <w:rsid w:val="008039EF"/>
    <w:rsid w:val="0080649E"/>
    <w:rsid w:val="00811F23"/>
    <w:rsid w:val="00812531"/>
    <w:rsid w:val="00812ABB"/>
    <w:rsid w:val="00823C3E"/>
    <w:rsid w:val="00825FAE"/>
    <w:rsid w:val="008267BA"/>
    <w:rsid w:val="00826DCB"/>
    <w:rsid w:val="00830977"/>
    <w:rsid w:val="0083180B"/>
    <w:rsid w:val="00840B8B"/>
    <w:rsid w:val="00841A4C"/>
    <w:rsid w:val="008425A5"/>
    <w:rsid w:val="00842CA2"/>
    <w:rsid w:val="008431B4"/>
    <w:rsid w:val="00844F6C"/>
    <w:rsid w:val="008451CE"/>
    <w:rsid w:val="00846671"/>
    <w:rsid w:val="00847BD5"/>
    <w:rsid w:val="00853201"/>
    <w:rsid w:val="00857CB9"/>
    <w:rsid w:val="00860B98"/>
    <w:rsid w:val="00860C50"/>
    <w:rsid w:val="00861601"/>
    <w:rsid w:val="00862180"/>
    <w:rsid w:val="0086514E"/>
    <w:rsid w:val="0086684A"/>
    <w:rsid w:val="008704F0"/>
    <w:rsid w:val="008738B3"/>
    <w:rsid w:val="00876648"/>
    <w:rsid w:val="0088010D"/>
    <w:rsid w:val="00884330"/>
    <w:rsid w:val="008872EC"/>
    <w:rsid w:val="0088733C"/>
    <w:rsid w:val="00891805"/>
    <w:rsid w:val="00894746"/>
    <w:rsid w:val="0089484E"/>
    <w:rsid w:val="00894A75"/>
    <w:rsid w:val="0089616C"/>
    <w:rsid w:val="008A14A5"/>
    <w:rsid w:val="008B0489"/>
    <w:rsid w:val="008B0DD3"/>
    <w:rsid w:val="008B13BF"/>
    <w:rsid w:val="008B16BC"/>
    <w:rsid w:val="008B1CAC"/>
    <w:rsid w:val="008B47A5"/>
    <w:rsid w:val="008B71AF"/>
    <w:rsid w:val="008B7396"/>
    <w:rsid w:val="008B7749"/>
    <w:rsid w:val="008C37A4"/>
    <w:rsid w:val="008C53B5"/>
    <w:rsid w:val="008D1245"/>
    <w:rsid w:val="008D2797"/>
    <w:rsid w:val="008D2C40"/>
    <w:rsid w:val="008E085F"/>
    <w:rsid w:val="008E0F07"/>
    <w:rsid w:val="008E5672"/>
    <w:rsid w:val="008E5FFE"/>
    <w:rsid w:val="008E68B3"/>
    <w:rsid w:val="008F0134"/>
    <w:rsid w:val="008F1089"/>
    <w:rsid w:val="0090001B"/>
    <w:rsid w:val="00902771"/>
    <w:rsid w:val="0090407C"/>
    <w:rsid w:val="0091041C"/>
    <w:rsid w:val="00917008"/>
    <w:rsid w:val="009244A2"/>
    <w:rsid w:val="00932287"/>
    <w:rsid w:val="00935008"/>
    <w:rsid w:val="00937B30"/>
    <w:rsid w:val="009414EC"/>
    <w:rsid w:val="0094286B"/>
    <w:rsid w:val="0094401E"/>
    <w:rsid w:val="00955119"/>
    <w:rsid w:val="009572C6"/>
    <w:rsid w:val="00961438"/>
    <w:rsid w:val="0097547F"/>
    <w:rsid w:val="00977D11"/>
    <w:rsid w:val="009830B8"/>
    <w:rsid w:val="00987D6A"/>
    <w:rsid w:val="00994E4C"/>
    <w:rsid w:val="009961CE"/>
    <w:rsid w:val="009A5BEE"/>
    <w:rsid w:val="009B067D"/>
    <w:rsid w:val="009B080D"/>
    <w:rsid w:val="009B1270"/>
    <w:rsid w:val="009B7F06"/>
    <w:rsid w:val="009C11A9"/>
    <w:rsid w:val="009C5C86"/>
    <w:rsid w:val="009D1F0E"/>
    <w:rsid w:val="009D78D7"/>
    <w:rsid w:val="009E159B"/>
    <w:rsid w:val="009E29F7"/>
    <w:rsid w:val="009E2E0C"/>
    <w:rsid w:val="009E5D1B"/>
    <w:rsid w:val="009F1421"/>
    <w:rsid w:val="00A00576"/>
    <w:rsid w:val="00A11FFE"/>
    <w:rsid w:val="00A1496F"/>
    <w:rsid w:val="00A153A2"/>
    <w:rsid w:val="00A166FC"/>
    <w:rsid w:val="00A201AC"/>
    <w:rsid w:val="00A22A49"/>
    <w:rsid w:val="00A30A7D"/>
    <w:rsid w:val="00A329B1"/>
    <w:rsid w:val="00A3504E"/>
    <w:rsid w:val="00A41524"/>
    <w:rsid w:val="00A426B4"/>
    <w:rsid w:val="00A528C0"/>
    <w:rsid w:val="00A70142"/>
    <w:rsid w:val="00A723E5"/>
    <w:rsid w:val="00A81C61"/>
    <w:rsid w:val="00A82C2B"/>
    <w:rsid w:val="00A82C61"/>
    <w:rsid w:val="00A87D7A"/>
    <w:rsid w:val="00A90F1C"/>
    <w:rsid w:val="00A91FCC"/>
    <w:rsid w:val="00A9442F"/>
    <w:rsid w:val="00A94858"/>
    <w:rsid w:val="00A96189"/>
    <w:rsid w:val="00AA1036"/>
    <w:rsid w:val="00AA7C8C"/>
    <w:rsid w:val="00AB627E"/>
    <w:rsid w:val="00AC00A2"/>
    <w:rsid w:val="00AC1E55"/>
    <w:rsid w:val="00AC4789"/>
    <w:rsid w:val="00AC5925"/>
    <w:rsid w:val="00AC675E"/>
    <w:rsid w:val="00AC6977"/>
    <w:rsid w:val="00AC79B5"/>
    <w:rsid w:val="00AD2645"/>
    <w:rsid w:val="00AD5C86"/>
    <w:rsid w:val="00AE3DFE"/>
    <w:rsid w:val="00AE7574"/>
    <w:rsid w:val="00AF2DA8"/>
    <w:rsid w:val="00AF5176"/>
    <w:rsid w:val="00AF6F5A"/>
    <w:rsid w:val="00B01A27"/>
    <w:rsid w:val="00B0508D"/>
    <w:rsid w:val="00B06281"/>
    <w:rsid w:val="00B15246"/>
    <w:rsid w:val="00B17CD4"/>
    <w:rsid w:val="00B21AA7"/>
    <w:rsid w:val="00B21E82"/>
    <w:rsid w:val="00B24259"/>
    <w:rsid w:val="00B2735F"/>
    <w:rsid w:val="00B439AF"/>
    <w:rsid w:val="00B509F9"/>
    <w:rsid w:val="00B5274B"/>
    <w:rsid w:val="00B56220"/>
    <w:rsid w:val="00B608F5"/>
    <w:rsid w:val="00B6579B"/>
    <w:rsid w:val="00B7169F"/>
    <w:rsid w:val="00B737BB"/>
    <w:rsid w:val="00B74381"/>
    <w:rsid w:val="00B82AA6"/>
    <w:rsid w:val="00B84088"/>
    <w:rsid w:val="00B84DAB"/>
    <w:rsid w:val="00B90C14"/>
    <w:rsid w:val="00B9106E"/>
    <w:rsid w:val="00B91326"/>
    <w:rsid w:val="00BB5544"/>
    <w:rsid w:val="00BB6026"/>
    <w:rsid w:val="00BC42FE"/>
    <w:rsid w:val="00BC7336"/>
    <w:rsid w:val="00BD1047"/>
    <w:rsid w:val="00BD1176"/>
    <w:rsid w:val="00BD381F"/>
    <w:rsid w:val="00BD795B"/>
    <w:rsid w:val="00BE2033"/>
    <w:rsid w:val="00BE3ACB"/>
    <w:rsid w:val="00BE641B"/>
    <w:rsid w:val="00BF11F8"/>
    <w:rsid w:val="00BF3A3C"/>
    <w:rsid w:val="00BF4A66"/>
    <w:rsid w:val="00C041A9"/>
    <w:rsid w:val="00C07BDA"/>
    <w:rsid w:val="00C07F51"/>
    <w:rsid w:val="00C11B8B"/>
    <w:rsid w:val="00C2346C"/>
    <w:rsid w:val="00C351C1"/>
    <w:rsid w:val="00C43CD6"/>
    <w:rsid w:val="00C44C05"/>
    <w:rsid w:val="00C57C89"/>
    <w:rsid w:val="00C60EA2"/>
    <w:rsid w:val="00C6126D"/>
    <w:rsid w:val="00C665FC"/>
    <w:rsid w:val="00C75DAC"/>
    <w:rsid w:val="00C75F72"/>
    <w:rsid w:val="00C826E7"/>
    <w:rsid w:val="00C85D10"/>
    <w:rsid w:val="00C90ACE"/>
    <w:rsid w:val="00C91700"/>
    <w:rsid w:val="00C9419F"/>
    <w:rsid w:val="00C9717B"/>
    <w:rsid w:val="00CB3C31"/>
    <w:rsid w:val="00CB6C0F"/>
    <w:rsid w:val="00CB7ABD"/>
    <w:rsid w:val="00CC27A8"/>
    <w:rsid w:val="00CC6909"/>
    <w:rsid w:val="00CC70A3"/>
    <w:rsid w:val="00CD3C10"/>
    <w:rsid w:val="00CD6215"/>
    <w:rsid w:val="00CD78B8"/>
    <w:rsid w:val="00CE1053"/>
    <w:rsid w:val="00CE4E9E"/>
    <w:rsid w:val="00CF4AD0"/>
    <w:rsid w:val="00CF7F28"/>
    <w:rsid w:val="00D01B9B"/>
    <w:rsid w:val="00D02FD1"/>
    <w:rsid w:val="00D07351"/>
    <w:rsid w:val="00D076F1"/>
    <w:rsid w:val="00D07C22"/>
    <w:rsid w:val="00D234A1"/>
    <w:rsid w:val="00D345F8"/>
    <w:rsid w:val="00D349D2"/>
    <w:rsid w:val="00D40BFD"/>
    <w:rsid w:val="00D43338"/>
    <w:rsid w:val="00D46FA4"/>
    <w:rsid w:val="00D50D2A"/>
    <w:rsid w:val="00D57835"/>
    <w:rsid w:val="00D6168B"/>
    <w:rsid w:val="00D617CF"/>
    <w:rsid w:val="00D64EDC"/>
    <w:rsid w:val="00D666D8"/>
    <w:rsid w:val="00D776F4"/>
    <w:rsid w:val="00D82832"/>
    <w:rsid w:val="00D84695"/>
    <w:rsid w:val="00D9295D"/>
    <w:rsid w:val="00D967EC"/>
    <w:rsid w:val="00DA0D4F"/>
    <w:rsid w:val="00DA2109"/>
    <w:rsid w:val="00DA3314"/>
    <w:rsid w:val="00DA5BA8"/>
    <w:rsid w:val="00DA5BFB"/>
    <w:rsid w:val="00DA6E54"/>
    <w:rsid w:val="00DA70D0"/>
    <w:rsid w:val="00DB0214"/>
    <w:rsid w:val="00DB23C5"/>
    <w:rsid w:val="00DB2E5B"/>
    <w:rsid w:val="00DB50AB"/>
    <w:rsid w:val="00DC0F28"/>
    <w:rsid w:val="00DC4F02"/>
    <w:rsid w:val="00DC59A4"/>
    <w:rsid w:val="00DD18C8"/>
    <w:rsid w:val="00DE418D"/>
    <w:rsid w:val="00DE574E"/>
    <w:rsid w:val="00DF0E6A"/>
    <w:rsid w:val="00E029F8"/>
    <w:rsid w:val="00E1528B"/>
    <w:rsid w:val="00E17D2F"/>
    <w:rsid w:val="00E21100"/>
    <w:rsid w:val="00E23D72"/>
    <w:rsid w:val="00E32300"/>
    <w:rsid w:val="00E3673B"/>
    <w:rsid w:val="00E36967"/>
    <w:rsid w:val="00E45590"/>
    <w:rsid w:val="00E465E9"/>
    <w:rsid w:val="00E51C33"/>
    <w:rsid w:val="00E51E2D"/>
    <w:rsid w:val="00E52067"/>
    <w:rsid w:val="00E60912"/>
    <w:rsid w:val="00E648B3"/>
    <w:rsid w:val="00E65CAC"/>
    <w:rsid w:val="00E71BC6"/>
    <w:rsid w:val="00E74E9B"/>
    <w:rsid w:val="00E76452"/>
    <w:rsid w:val="00E812A8"/>
    <w:rsid w:val="00E81E98"/>
    <w:rsid w:val="00E869D8"/>
    <w:rsid w:val="00E875D2"/>
    <w:rsid w:val="00E90547"/>
    <w:rsid w:val="00E90D7D"/>
    <w:rsid w:val="00E9462C"/>
    <w:rsid w:val="00EA4A1B"/>
    <w:rsid w:val="00EB1A56"/>
    <w:rsid w:val="00EB6E20"/>
    <w:rsid w:val="00EC0B58"/>
    <w:rsid w:val="00EC19B1"/>
    <w:rsid w:val="00EC55A3"/>
    <w:rsid w:val="00ED2BAD"/>
    <w:rsid w:val="00ED40C9"/>
    <w:rsid w:val="00ED64C0"/>
    <w:rsid w:val="00ED72BC"/>
    <w:rsid w:val="00ED7E6D"/>
    <w:rsid w:val="00ED7E8A"/>
    <w:rsid w:val="00EE1A69"/>
    <w:rsid w:val="00EE3117"/>
    <w:rsid w:val="00EE62BA"/>
    <w:rsid w:val="00EE6608"/>
    <w:rsid w:val="00EE781B"/>
    <w:rsid w:val="00EF7A71"/>
    <w:rsid w:val="00F02AAA"/>
    <w:rsid w:val="00F02E2E"/>
    <w:rsid w:val="00F04617"/>
    <w:rsid w:val="00F06CD0"/>
    <w:rsid w:val="00F07ABC"/>
    <w:rsid w:val="00F161C9"/>
    <w:rsid w:val="00F23BE3"/>
    <w:rsid w:val="00F276A7"/>
    <w:rsid w:val="00F321FF"/>
    <w:rsid w:val="00F34A10"/>
    <w:rsid w:val="00F441AA"/>
    <w:rsid w:val="00F44F71"/>
    <w:rsid w:val="00F50C69"/>
    <w:rsid w:val="00F51B42"/>
    <w:rsid w:val="00F54F48"/>
    <w:rsid w:val="00F55425"/>
    <w:rsid w:val="00F60E26"/>
    <w:rsid w:val="00F6151F"/>
    <w:rsid w:val="00F66D85"/>
    <w:rsid w:val="00F70976"/>
    <w:rsid w:val="00F72AD3"/>
    <w:rsid w:val="00F72D18"/>
    <w:rsid w:val="00F7379C"/>
    <w:rsid w:val="00F755E7"/>
    <w:rsid w:val="00F7652C"/>
    <w:rsid w:val="00F77533"/>
    <w:rsid w:val="00F77AF9"/>
    <w:rsid w:val="00F867E6"/>
    <w:rsid w:val="00F94775"/>
    <w:rsid w:val="00F96659"/>
    <w:rsid w:val="00F96E69"/>
    <w:rsid w:val="00F97E59"/>
    <w:rsid w:val="00FA27EA"/>
    <w:rsid w:val="00FA3146"/>
    <w:rsid w:val="00FC28D7"/>
    <w:rsid w:val="00FC2AB2"/>
    <w:rsid w:val="00FC4F39"/>
    <w:rsid w:val="00FC50A1"/>
    <w:rsid w:val="00FD0856"/>
    <w:rsid w:val="00FD1CB3"/>
    <w:rsid w:val="00FD33B8"/>
    <w:rsid w:val="00FD6FC4"/>
    <w:rsid w:val="00FD7152"/>
    <w:rsid w:val="00FD7318"/>
    <w:rsid w:val="00FE0641"/>
    <w:rsid w:val="00FE2BCF"/>
    <w:rsid w:val="00FE605E"/>
    <w:rsid w:val="00FE6560"/>
    <w:rsid w:val="00FE6FFE"/>
    <w:rsid w:val="00FF036B"/>
    <w:rsid w:val="00FF5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0D0DE475"/>
  <w15:chartTrackingRefBased/>
  <w15:docId w15:val="{F7305776-4330-4879-BEFC-260D5CA45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lang w:eastAsia="zh-CN"/>
    </w:rPr>
  </w:style>
  <w:style w:type="paragraph" w:styleId="Heading1">
    <w:name w:val="heading 1"/>
    <w:basedOn w:val="Normal"/>
    <w:next w:val="Normal"/>
    <w:qFormat/>
    <w:pPr>
      <w:keepNext/>
      <w:widowControl/>
      <w:tabs>
        <w:tab w:val="left" w:pos="0"/>
        <w:tab w:val="left" w:pos="450"/>
        <w:tab w:val="left" w:pos="720"/>
        <w:tab w:val="left" w:pos="1440"/>
      </w:tabs>
      <w:spacing w:before="48" w:line="194" w:lineRule="auto"/>
      <w:outlineLvl w:val="0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">
    <w:name w:val="Default Para"/>
  </w:style>
  <w:style w:type="paragraph" w:styleId="BalloonText">
    <w:name w:val="Balloon Text"/>
    <w:basedOn w:val="Normal"/>
    <w:semiHidden/>
    <w:rsid w:val="00FC4F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8DB21E-C00D-4D76-8F85-89F3467BF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955</Words>
  <Characters>544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95-1996 TEACHER SCHEDULE</vt:lpstr>
    </vt:vector>
  </TitlesOfParts>
  <Company> </Company>
  <LinksUpToDate>false</LinksUpToDate>
  <CharactersWithSpaces>6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95-1996 TEACHER SCHEDULE</dc:title>
  <dc:subject/>
  <dc:creator>Administration System</dc:creator>
  <cp:keywords/>
  <dc:description/>
  <cp:lastModifiedBy>Quan Hoang Nguyen</cp:lastModifiedBy>
  <cp:revision>7</cp:revision>
  <cp:lastPrinted>2017-06-22T03:31:00Z</cp:lastPrinted>
  <dcterms:created xsi:type="dcterms:W3CDTF">2018-12-25T06:31:00Z</dcterms:created>
  <dcterms:modified xsi:type="dcterms:W3CDTF">2018-12-25T08:44:00Z</dcterms:modified>
</cp:coreProperties>
</file>